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078F1D" w14:textId="77777777" w:rsidR="00981CE4" w:rsidRPr="00CC2AFE" w:rsidRDefault="00981CE4" w:rsidP="00981CE4"/>
    <w:p w14:paraId="1E0A3ACE" w14:textId="77777777" w:rsidR="00981CE4" w:rsidRDefault="00981CE4" w:rsidP="00981CE4">
      <w:pPr>
        <w:pStyle w:val="Heading7"/>
        <w:spacing w:line="480" w:lineRule="auto"/>
        <w:ind w:hanging="720"/>
      </w:pPr>
      <w:bookmarkStart w:id="0" w:name="_Toc40879489"/>
      <w:r>
        <w:t>Software Design Process</w:t>
      </w:r>
      <w:bookmarkEnd w:id="0"/>
    </w:p>
    <w:p w14:paraId="097EC090" w14:textId="77777777" w:rsidR="00981CE4" w:rsidRPr="00CD51DB" w:rsidRDefault="00981CE4" w:rsidP="00981CE4"/>
    <w:p w14:paraId="5EAE11FA" w14:textId="77777777" w:rsidR="00981CE4" w:rsidRDefault="00981CE4" w:rsidP="00981CE4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</w:rPr>
      </w:pPr>
      <w:r>
        <w:rPr>
          <w:color w:val="000000"/>
        </w:rPr>
        <w:t>In order to make the USV easy to operate, the use of a graphical user interface was of great assistance. The existence of controls such as menus, toolbars, buttons, and sliders in MATLAB GUI makes it convenient for a wide range of applications. In this project, the MATLAB GUI was used to implement the software application for monitoring and control.</w:t>
      </w:r>
    </w:p>
    <w:p w14:paraId="56F49077" w14:textId="77777777" w:rsidR="00981CE4" w:rsidRPr="00CC2AFE" w:rsidRDefault="00981CE4" w:rsidP="00981CE4">
      <w:pPr>
        <w:pStyle w:val="NormalWeb"/>
        <w:spacing w:before="0" w:beforeAutospacing="0" w:after="0" w:afterAutospacing="0" w:line="480" w:lineRule="auto"/>
        <w:ind w:firstLine="720"/>
        <w:jc w:val="both"/>
      </w:pPr>
    </w:p>
    <w:p w14:paraId="7F570D9A" w14:textId="77777777" w:rsidR="00981CE4" w:rsidRDefault="00981CE4" w:rsidP="00981CE4">
      <w:pPr>
        <w:pStyle w:val="Title"/>
        <w:spacing w:line="480" w:lineRule="auto"/>
        <w:ind w:left="720" w:hanging="720"/>
      </w:pPr>
      <w:r>
        <w:t>Graphical User Interface</w:t>
      </w:r>
    </w:p>
    <w:p w14:paraId="49B1CE1F" w14:textId="6CEFF186" w:rsidR="00981CE4" w:rsidRPr="00FE32DA" w:rsidRDefault="00981CE4" w:rsidP="00981CE4"/>
    <w:p w14:paraId="453D5ACC" w14:textId="4599AC67" w:rsidR="00981CE4" w:rsidRDefault="00981CE4" w:rsidP="00981CE4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</w:rPr>
      </w:pPr>
      <w:r>
        <w:rPr>
          <w:color w:val="000000"/>
        </w:rPr>
        <w:t>The graphical user interface design consisted of user control panels, video frame</w:t>
      </w:r>
      <w:r w:rsidR="00476314">
        <w:rPr>
          <w:color w:val="000000"/>
        </w:rPr>
        <w:t xml:space="preserve"> and monitoring panels</w:t>
      </w:r>
      <w:r>
        <w:rPr>
          <w:color w:val="000000"/>
        </w:rPr>
        <w:t>. It had additional features: namely</w:t>
      </w:r>
      <w:r w:rsidR="00476314">
        <w:rPr>
          <w:color w:val="000000"/>
        </w:rPr>
        <w:t xml:space="preserve"> </w:t>
      </w:r>
      <w:r>
        <w:rPr>
          <w:color w:val="000000"/>
        </w:rPr>
        <w:t xml:space="preserve">battery status and time. A special button was provided to allow the user to capture images from the video frame. The captured images </w:t>
      </w:r>
      <w:r w:rsidR="004E60BE">
        <w:rPr>
          <w:color w:val="000000"/>
        </w:rPr>
        <w:t>we</w:t>
      </w:r>
      <w:r w:rsidR="00476314">
        <w:rPr>
          <w:color w:val="000000"/>
        </w:rPr>
        <w:t>re automatically</w:t>
      </w:r>
      <w:r>
        <w:rPr>
          <w:color w:val="000000"/>
        </w:rPr>
        <w:t xml:space="preserve"> saved into a designated file. </w:t>
      </w:r>
    </w:p>
    <w:p w14:paraId="5DD10E49" w14:textId="77777777" w:rsidR="00981CE4" w:rsidRPr="00FE32DA" w:rsidRDefault="00981CE4" w:rsidP="00981CE4">
      <w:pPr>
        <w:pStyle w:val="NormalWeb"/>
        <w:spacing w:before="0" w:beforeAutospacing="0" w:after="0" w:afterAutospacing="0" w:line="480" w:lineRule="auto"/>
        <w:ind w:firstLine="720"/>
        <w:jc w:val="both"/>
        <w:rPr>
          <w:color w:val="000000"/>
        </w:rPr>
      </w:pPr>
    </w:p>
    <w:p w14:paraId="381DFFFB" w14:textId="2858F2AB" w:rsidR="00981CE4" w:rsidRDefault="00476314" w:rsidP="00981CE4">
      <w:pPr>
        <w:spacing w:after="0"/>
      </w:pPr>
      <w:r>
        <w:rPr>
          <w:noProof/>
        </w:rPr>
        <w:drawing>
          <wp:inline distT="0" distB="0" distL="0" distR="0" wp14:anchorId="776252E0" wp14:editId="58319C96">
            <wp:extent cx="4998720" cy="281445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04567" cy="2817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20484" w14:textId="0CA9681F" w:rsidR="00981CE4" w:rsidRDefault="00981CE4" w:rsidP="00981CE4">
      <w:pPr>
        <w:pStyle w:val="Caption"/>
        <w:spacing w:after="0"/>
        <w:rPr>
          <w:b w:val="0"/>
          <w:bCs/>
          <w:i w:val="0"/>
          <w:iCs w:val="0"/>
          <w:color w:val="auto"/>
          <w:sz w:val="24"/>
          <w:szCs w:val="24"/>
        </w:rPr>
      </w:pPr>
      <w:r w:rsidRPr="00CC2AFE">
        <w:rPr>
          <w:i w:val="0"/>
          <w:iCs w:val="0"/>
          <w:color w:val="auto"/>
          <w:sz w:val="24"/>
          <w:szCs w:val="24"/>
        </w:rPr>
        <w:t xml:space="preserve">Figure </w:t>
      </w:r>
      <w:r>
        <w:rPr>
          <w:i w:val="0"/>
          <w:iCs w:val="0"/>
          <w:color w:val="auto"/>
          <w:sz w:val="24"/>
          <w:szCs w:val="24"/>
        </w:rPr>
        <w:t xml:space="preserve">3.3.1 </w:t>
      </w:r>
      <w:r w:rsidRPr="00CD51DB">
        <w:rPr>
          <w:b w:val="0"/>
          <w:bCs/>
          <w:i w:val="0"/>
          <w:iCs w:val="0"/>
          <w:color w:val="auto"/>
          <w:sz w:val="24"/>
          <w:szCs w:val="24"/>
        </w:rPr>
        <w:t>Human-Machine Interfac</w:t>
      </w:r>
      <w:r>
        <w:rPr>
          <w:b w:val="0"/>
          <w:bCs/>
          <w:i w:val="0"/>
          <w:iCs w:val="0"/>
          <w:color w:val="auto"/>
          <w:sz w:val="24"/>
          <w:szCs w:val="24"/>
        </w:rPr>
        <w:t>e</w:t>
      </w:r>
    </w:p>
    <w:p w14:paraId="7A59D96E" w14:textId="63F75775" w:rsidR="00981CE4" w:rsidRDefault="00981CE4" w:rsidP="00981CE4">
      <w:pPr>
        <w:jc w:val="both"/>
      </w:pPr>
    </w:p>
    <w:p w14:paraId="22E2FF25" w14:textId="56C2DB95" w:rsidR="00981CE4" w:rsidRDefault="00981CE4" w:rsidP="00FE2EBB">
      <w:pPr>
        <w:spacing w:line="480" w:lineRule="auto"/>
        <w:jc w:val="both"/>
      </w:pPr>
      <w:r w:rsidRPr="00981CE4">
        <w:t xml:space="preserve">3.3.2 </w:t>
      </w:r>
      <w:r w:rsidRPr="00981CE4">
        <w:tab/>
        <w:t>Serial Port Communication</w:t>
      </w:r>
    </w:p>
    <w:p w14:paraId="60B98C44" w14:textId="49D065AC" w:rsidR="00C123A2" w:rsidRDefault="00FA5A1C" w:rsidP="00FE2EBB">
      <w:pPr>
        <w:spacing w:line="480" w:lineRule="auto"/>
        <w:jc w:val="both"/>
        <w:rPr>
          <w:b w:val="0"/>
          <w:bCs/>
        </w:rPr>
      </w:pPr>
      <w:r>
        <w:tab/>
      </w:r>
      <w:r>
        <w:rPr>
          <w:b w:val="0"/>
          <w:bCs/>
        </w:rPr>
        <w:t xml:space="preserve">To receive and transmit data, the software application </w:t>
      </w:r>
      <w:r w:rsidR="00C123A2">
        <w:rPr>
          <w:b w:val="0"/>
          <w:bCs/>
        </w:rPr>
        <w:t xml:space="preserve">utilized the ‘serial’ function to </w:t>
      </w:r>
      <w:r w:rsidR="00C123A2" w:rsidRPr="00C123A2">
        <w:rPr>
          <w:b w:val="0"/>
          <w:bCs/>
        </w:rPr>
        <w:t>create a serial port object with the specified property name and property value.</w:t>
      </w:r>
      <w:r w:rsidR="00C123A2">
        <w:rPr>
          <w:b w:val="0"/>
          <w:bCs/>
        </w:rPr>
        <w:t xml:space="preserve"> The baud rate was set to 9600, similar to the USV. The COM port is selected by the use of the </w:t>
      </w:r>
      <w:r w:rsidR="008D6701">
        <w:rPr>
          <w:b w:val="0"/>
          <w:bCs/>
        </w:rPr>
        <w:t>‘</w:t>
      </w:r>
      <w:proofErr w:type="spellStart"/>
      <w:r w:rsidR="00C123A2" w:rsidRPr="00C123A2">
        <w:rPr>
          <w:b w:val="0"/>
          <w:bCs/>
        </w:rPr>
        <w:t>instrhwinfo</w:t>
      </w:r>
      <w:proofErr w:type="spellEnd"/>
      <w:r w:rsidR="00C123A2" w:rsidRPr="00C123A2">
        <w:rPr>
          <w:b w:val="0"/>
          <w:bCs/>
        </w:rPr>
        <w:t>('serial')</w:t>
      </w:r>
      <w:r w:rsidR="008D6701">
        <w:rPr>
          <w:b w:val="0"/>
          <w:bCs/>
        </w:rPr>
        <w:t xml:space="preserve">’ </w:t>
      </w:r>
      <w:r w:rsidR="00C123A2">
        <w:rPr>
          <w:b w:val="0"/>
          <w:bCs/>
        </w:rPr>
        <w:t>function which provide</w:t>
      </w:r>
      <w:r w:rsidR="008D6701">
        <w:rPr>
          <w:b w:val="0"/>
          <w:bCs/>
        </w:rPr>
        <w:t>d the</w:t>
      </w:r>
      <w:r w:rsidR="00C123A2">
        <w:rPr>
          <w:b w:val="0"/>
          <w:bCs/>
        </w:rPr>
        <w:t xml:space="preserve"> available serial hardware</w:t>
      </w:r>
      <w:r w:rsidR="008D6701">
        <w:rPr>
          <w:b w:val="0"/>
          <w:bCs/>
        </w:rPr>
        <w:t>.</w:t>
      </w:r>
      <w:r w:rsidR="00C123A2">
        <w:rPr>
          <w:b w:val="0"/>
          <w:bCs/>
        </w:rPr>
        <w:t xml:space="preserve"> </w:t>
      </w:r>
      <w:r w:rsidR="008D6701">
        <w:rPr>
          <w:b w:val="0"/>
          <w:bCs/>
        </w:rPr>
        <w:t>To start obtaining and editing data, the function ‘</w:t>
      </w:r>
      <w:proofErr w:type="spellStart"/>
      <w:r w:rsidR="008D6701">
        <w:rPr>
          <w:b w:val="0"/>
          <w:bCs/>
        </w:rPr>
        <w:t>fopen</w:t>
      </w:r>
      <w:proofErr w:type="spellEnd"/>
      <w:r w:rsidR="008D6701">
        <w:rPr>
          <w:b w:val="0"/>
          <w:bCs/>
        </w:rPr>
        <w:t>’ is used.</w:t>
      </w:r>
    </w:p>
    <w:p w14:paraId="35165297" w14:textId="08B94AC2" w:rsidR="00D15421" w:rsidRPr="00FA5A1C" w:rsidRDefault="00FA5A1C" w:rsidP="00FE2EBB">
      <w:pPr>
        <w:spacing w:line="480" w:lineRule="auto"/>
        <w:ind w:firstLine="720"/>
        <w:jc w:val="both"/>
        <w:rPr>
          <w:b w:val="0"/>
          <w:bCs/>
        </w:rPr>
      </w:pPr>
      <w:r>
        <w:rPr>
          <w:b w:val="0"/>
          <w:bCs/>
        </w:rPr>
        <w:t>Once the communication between the</w:t>
      </w:r>
      <w:r w:rsidR="00E16E64">
        <w:rPr>
          <w:b w:val="0"/>
          <w:bCs/>
        </w:rPr>
        <w:t xml:space="preserve"> USV</w:t>
      </w:r>
      <w:r>
        <w:rPr>
          <w:b w:val="0"/>
          <w:bCs/>
        </w:rPr>
        <w:t xml:space="preserve"> and graphical user interface </w:t>
      </w:r>
      <w:r w:rsidR="00E16E64">
        <w:rPr>
          <w:b w:val="0"/>
          <w:bCs/>
        </w:rPr>
        <w:t>was</w:t>
      </w:r>
      <w:r>
        <w:rPr>
          <w:b w:val="0"/>
          <w:bCs/>
        </w:rPr>
        <w:t xml:space="preserve"> established, </w:t>
      </w:r>
      <w:r w:rsidR="00E16E64">
        <w:rPr>
          <w:b w:val="0"/>
          <w:bCs/>
        </w:rPr>
        <w:t xml:space="preserve">receiving and </w:t>
      </w:r>
      <w:r>
        <w:rPr>
          <w:b w:val="0"/>
          <w:bCs/>
        </w:rPr>
        <w:t>transmitting</w:t>
      </w:r>
      <w:r w:rsidR="00E16E64">
        <w:rPr>
          <w:b w:val="0"/>
          <w:bCs/>
        </w:rPr>
        <w:t xml:space="preserve"> </w:t>
      </w:r>
      <w:r>
        <w:rPr>
          <w:b w:val="0"/>
          <w:bCs/>
        </w:rPr>
        <w:t xml:space="preserve">data </w:t>
      </w:r>
      <w:r w:rsidR="00E16E64">
        <w:rPr>
          <w:b w:val="0"/>
          <w:bCs/>
        </w:rPr>
        <w:t>were</w:t>
      </w:r>
      <w:r>
        <w:rPr>
          <w:b w:val="0"/>
          <w:bCs/>
        </w:rPr>
        <w:t xml:space="preserve"> done using </w:t>
      </w:r>
      <w:r w:rsidR="004E60BE">
        <w:rPr>
          <w:b w:val="0"/>
          <w:bCs/>
        </w:rPr>
        <w:t>the “</w:t>
      </w:r>
      <w:proofErr w:type="spellStart"/>
      <w:r w:rsidR="004E60BE">
        <w:rPr>
          <w:b w:val="0"/>
          <w:bCs/>
        </w:rPr>
        <w:t>fscanf</w:t>
      </w:r>
      <w:proofErr w:type="spellEnd"/>
      <w:r w:rsidR="004E60BE">
        <w:rPr>
          <w:b w:val="0"/>
          <w:bCs/>
        </w:rPr>
        <w:t>” and “</w:t>
      </w:r>
      <w:proofErr w:type="spellStart"/>
      <w:r w:rsidR="004E60BE">
        <w:rPr>
          <w:b w:val="0"/>
          <w:bCs/>
        </w:rPr>
        <w:t>fprintf</w:t>
      </w:r>
      <w:proofErr w:type="spellEnd"/>
      <w:r w:rsidR="004E60BE">
        <w:rPr>
          <w:b w:val="0"/>
          <w:bCs/>
        </w:rPr>
        <w:t>”</w:t>
      </w:r>
      <w:r w:rsidR="00E16E64">
        <w:rPr>
          <w:b w:val="0"/>
          <w:bCs/>
        </w:rPr>
        <w:t xml:space="preserve"> functions, respectively. The ‘</w:t>
      </w:r>
      <w:proofErr w:type="spellStart"/>
      <w:r w:rsidR="00E16E64">
        <w:rPr>
          <w:b w:val="0"/>
          <w:bCs/>
        </w:rPr>
        <w:t>fscanf</w:t>
      </w:r>
      <w:proofErr w:type="spellEnd"/>
      <w:r w:rsidR="00E16E64">
        <w:rPr>
          <w:b w:val="0"/>
          <w:bCs/>
        </w:rPr>
        <w:t xml:space="preserve">’ function </w:t>
      </w:r>
      <w:r w:rsidR="00E16E64" w:rsidRPr="00E16E64">
        <w:rPr>
          <w:b w:val="0"/>
          <w:bCs/>
        </w:rPr>
        <w:t xml:space="preserve">reads </w:t>
      </w:r>
      <w:r w:rsidR="00E16E64">
        <w:rPr>
          <w:b w:val="0"/>
          <w:bCs/>
        </w:rPr>
        <w:t xml:space="preserve">the </w:t>
      </w:r>
      <w:r w:rsidR="00E16E64" w:rsidRPr="00E16E64">
        <w:rPr>
          <w:b w:val="0"/>
          <w:bCs/>
        </w:rPr>
        <w:t xml:space="preserve">data from </w:t>
      </w:r>
      <w:r w:rsidR="008D6701">
        <w:rPr>
          <w:b w:val="0"/>
          <w:bCs/>
        </w:rPr>
        <w:t xml:space="preserve">the </w:t>
      </w:r>
      <w:r w:rsidR="00E16E64" w:rsidRPr="00E16E64">
        <w:rPr>
          <w:b w:val="0"/>
          <w:bCs/>
        </w:rPr>
        <w:t>open text file</w:t>
      </w:r>
      <w:r w:rsidR="00E16E64">
        <w:rPr>
          <w:b w:val="0"/>
          <w:bCs/>
        </w:rPr>
        <w:t>. The ‘</w:t>
      </w:r>
      <w:proofErr w:type="spellStart"/>
      <w:r w:rsidR="00E16E64">
        <w:rPr>
          <w:b w:val="0"/>
          <w:bCs/>
        </w:rPr>
        <w:t>fprintf</w:t>
      </w:r>
      <w:proofErr w:type="spellEnd"/>
      <w:r w:rsidR="00E16E64">
        <w:rPr>
          <w:b w:val="0"/>
          <w:bCs/>
        </w:rPr>
        <w:t xml:space="preserve">’ function </w:t>
      </w:r>
      <w:r w:rsidR="00E16E64" w:rsidRPr="00E16E64">
        <w:rPr>
          <w:b w:val="0"/>
          <w:bCs/>
        </w:rPr>
        <w:t xml:space="preserve">returns the number that </w:t>
      </w:r>
      <w:r w:rsidR="00E16E64">
        <w:rPr>
          <w:b w:val="0"/>
          <w:bCs/>
        </w:rPr>
        <w:t>‘</w:t>
      </w:r>
      <w:proofErr w:type="spellStart"/>
      <w:r w:rsidR="00E16E64" w:rsidRPr="00E16E64">
        <w:rPr>
          <w:b w:val="0"/>
          <w:bCs/>
        </w:rPr>
        <w:t>fprintf</w:t>
      </w:r>
      <w:proofErr w:type="spellEnd"/>
      <w:r w:rsidR="00E16E64">
        <w:rPr>
          <w:b w:val="0"/>
          <w:bCs/>
        </w:rPr>
        <w:t>’</w:t>
      </w:r>
      <w:r w:rsidR="00E16E64" w:rsidRPr="00E16E64">
        <w:rPr>
          <w:b w:val="0"/>
          <w:bCs/>
        </w:rPr>
        <w:t xml:space="preserve"> writes</w:t>
      </w:r>
      <w:r w:rsidR="008D6701">
        <w:rPr>
          <w:b w:val="0"/>
          <w:bCs/>
        </w:rPr>
        <w:t xml:space="preserve"> to the open text file</w:t>
      </w:r>
      <w:r w:rsidR="00E16E64" w:rsidRPr="00E16E64">
        <w:rPr>
          <w:b w:val="0"/>
          <w:bCs/>
        </w:rPr>
        <w:t>, using any of the input arguments in the preceding syntaxes.</w:t>
      </w:r>
      <w:r w:rsidR="00A84478">
        <w:rPr>
          <w:b w:val="0"/>
          <w:bCs/>
        </w:rPr>
        <w:t xml:space="preserve"> Additionally,</w:t>
      </w:r>
      <w:r w:rsidR="00E16E64">
        <w:rPr>
          <w:b w:val="0"/>
          <w:bCs/>
        </w:rPr>
        <w:t xml:space="preserve"> </w:t>
      </w:r>
      <w:r w:rsidR="00A84478">
        <w:rPr>
          <w:b w:val="0"/>
          <w:bCs/>
        </w:rPr>
        <w:t>i</w:t>
      </w:r>
      <w:r w:rsidR="00D15421">
        <w:rPr>
          <w:b w:val="0"/>
          <w:bCs/>
        </w:rPr>
        <w:t>n order to sort the string of data received by the software, the ‘</w:t>
      </w:r>
      <w:proofErr w:type="spellStart"/>
      <w:r w:rsidR="00D15421">
        <w:rPr>
          <w:b w:val="0"/>
          <w:bCs/>
        </w:rPr>
        <w:t>strtok</w:t>
      </w:r>
      <w:proofErr w:type="spellEnd"/>
      <w:r w:rsidR="00D15421">
        <w:rPr>
          <w:b w:val="0"/>
          <w:bCs/>
        </w:rPr>
        <w:t xml:space="preserve">’ function was used. This function parses string from left to right, using </w:t>
      </w:r>
      <w:r w:rsidR="00A84478">
        <w:rPr>
          <w:b w:val="0"/>
          <w:bCs/>
        </w:rPr>
        <w:t>the specifi</w:t>
      </w:r>
      <w:r w:rsidR="004778CB">
        <w:rPr>
          <w:b w:val="0"/>
          <w:bCs/>
        </w:rPr>
        <w:t>ed</w:t>
      </w:r>
      <w:r w:rsidR="00A84478">
        <w:rPr>
          <w:b w:val="0"/>
          <w:bCs/>
        </w:rPr>
        <w:t xml:space="preserve"> </w:t>
      </w:r>
      <w:r w:rsidR="00D15421">
        <w:rPr>
          <w:b w:val="0"/>
          <w:bCs/>
        </w:rPr>
        <w:t>character</w:t>
      </w:r>
      <w:r w:rsidR="00CC7DBD">
        <w:rPr>
          <w:b w:val="0"/>
          <w:bCs/>
        </w:rPr>
        <w:t>, in this case, ‘,’</w:t>
      </w:r>
      <w:r w:rsidR="00D15421">
        <w:rPr>
          <w:b w:val="0"/>
          <w:bCs/>
        </w:rPr>
        <w:t xml:space="preserve"> as delimiters</w:t>
      </w:r>
      <w:r w:rsidR="00A84478">
        <w:rPr>
          <w:b w:val="0"/>
          <w:bCs/>
        </w:rPr>
        <w:t>, and returns part of the text in token. Lastly,</w:t>
      </w:r>
      <w:r w:rsidR="004778CB">
        <w:rPr>
          <w:b w:val="0"/>
          <w:bCs/>
        </w:rPr>
        <w:t xml:space="preserve"> the data received was monitored and set to </w:t>
      </w:r>
      <w:r w:rsidR="008D6701">
        <w:rPr>
          <w:b w:val="0"/>
          <w:bCs/>
        </w:rPr>
        <w:t>zeros</w:t>
      </w:r>
      <w:r w:rsidR="00635C59">
        <w:rPr>
          <w:b w:val="0"/>
          <w:bCs/>
        </w:rPr>
        <w:t xml:space="preserve"> </w:t>
      </w:r>
      <w:r w:rsidR="008D6701">
        <w:rPr>
          <w:b w:val="0"/>
          <w:bCs/>
        </w:rPr>
        <w:t>(0)</w:t>
      </w:r>
      <w:r w:rsidR="004778CB">
        <w:rPr>
          <w:b w:val="0"/>
          <w:bCs/>
        </w:rPr>
        <w:t xml:space="preserve"> when it reached the maximum allowed rows and columns to avoid cluster of data.</w:t>
      </w:r>
    </w:p>
    <w:p w14:paraId="6641C400" w14:textId="017D09A6" w:rsidR="00981CE4" w:rsidRDefault="00981CE4" w:rsidP="00FE2EBB">
      <w:pPr>
        <w:spacing w:line="480" w:lineRule="auto"/>
        <w:jc w:val="both"/>
      </w:pPr>
      <w:r>
        <w:t>3.3.3</w:t>
      </w:r>
      <w:r>
        <w:tab/>
        <w:t>Video Streaming</w:t>
      </w:r>
      <w:r w:rsidR="00FA5A1C">
        <w:t xml:space="preserve"> and capture</w:t>
      </w:r>
    </w:p>
    <w:p w14:paraId="1F58AA1B" w14:textId="2971AAF7" w:rsidR="009D08BE" w:rsidRDefault="00635C59" w:rsidP="00FE2EBB">
      <w:pPr>
        <w:spacing w:line="480" w:lineRule="auto"/>
        <w:jc w:val="both"/>
        <w:rPr>
          <w:b w:val="0"/>
          <w:bCs/>
        </w:rPr>
      </w:pPr>
      <w:r>
        <w:tab/>
      </w:r>
      <w:r>
        <w:rPr>
          <w:b w:val="0"/>
          <w:bCs/>
        </w:rPr>
        <w:t>In accessing the wireless camera from the USV, the ‘</w:t>
      </w:r>
      <w:proofErr w:type="spellStart"/>
      <w:r>
        <w:rPr>
          <w:b w:val="0"/>
          <w:bCs/>
        </w:rPr>
        <w:t>imaqtool</w:t>
      </w:r>
      <w:proofErr w:type="spellEnd"/>
      <w:r>
        <w:rPr>
          <w:b w:val="0"/>
          <w:bCs/>
        </w:rPr>
        <w:t>’ command was utilized. Th</w:t>
      </w:r>
      <w:r w:rsidR="009D08BE">
        <w:rPr>
          <w:b w:val="0"/>
          <w:bCs/>
        </w:rPr>
        <w:t>e</w:t>
      </w:r>
      <w:r>
        <w:rPr>
          <w:b w:val="0"/>
          <w:bCs/>
        </w:rPr>
        <w:t xml:space="preserve"> command showed all the available video input devices attached to the computer and its properties.</w:t>
      </w:r>
      <w:r w:rsidR="009D08BE">
        <w:rPr>
          <w:b w:val="0"/>
          <w:bCs/>
        </w:rPr>
        <w:t xml:space="preserve"> This allowed the connection of the right video input. The video was then shown in an axis in the user interface.</w:t>
      </w:r>
      <w:r>
        <w:rPr>
          <w:b w:val="0"/>
          <w:bCs/>
        </w:rPr>
        <w:t xml:space="preserve"> </w:t>
      </w:r>
    </w:p>
    <w:p w14:paraId="1ADA2BEE" w14:textId="168477A8" w:rsidR="00136293" w:rsidRDefault="00136293" w:rsidP="00FE2EBB">
      <w:pPr>
        <w:spacing w:line="480" w:lineRule="auto"/>
        <w:jc w:val="both"/>
        <w:rPr>
          <w:b w:val="0"/>
          <w:bCs/>
        </w:rPr>
      </w:pPr>
      <w:r>
        <w:rPr>
          <w:b w:val="0"/>
          <w:bCs/>
        </w:rPr>
        <w:lastRenderedPageBreak/>
        <w:tab/>
        <w:t>A button on the bottom-right corner of the video frame was provided. This button served to capture images from the video frame by the use of ‘</w:t>
      </w:r>
      <w:proofErr w:type="spellStart"/>
      <w:r>
        <w:rPr>
          <w:b w:val="0"/>
          <w:bCs/>
        </w:rPr>
        <w:t>getframe</w:t>
      </w:r>
      <w:proofErr w:type="spellEnd"/>
      <w:r>
        <w:rPr>
          <w:b w:val="0"/>
          <w:bCs/>
        </w:rPr>
        <w:t>’ function. The images are then saved in a specified file in the computer with the name of the time format ‘</w:t>
      </w:r>
      <w:proofErr w:type="spellStart"/>
      <w:r w:rsidRPr="00136293">
        <w:rPr>
          <w:b w:val="0"/>
          <w:bCs/>
        </w:rPr>
        <w:t>yyyy</w:t>
      </w:r>
      <w:proofErr w:type="spellEnd"/>
      <w:r w:rsidRPr="00136293">
        <w:rPr>
          <w:b w:val="0"/>
          <w:bCs/>
        </w:rPr>
        <w:t>-mm-</w:t>
      </w:r>
      <w:proofErr w:type="spellStart"/>
      <w:r w:rsidRPr="00136293">
        <w:rPr>
          <w:b w:val="0"/>
          <w:bCs/>
        </w:rPr>
        <w:t>ddTHHMMSSZ</w:t>
      </w:r>
      <w:proofErr w:type="spellEnd"/>
      <w:r>
        <w:rPr>
          <w:b w:val="0"/>
          <w:bCs/>
        </w:rPr>
        <w:t>’. It was necessary to name the images this way</w:t>
      </w:r>
      <w:r w:rsidR="00C779EA">
        <w:rPr>
          <w:b w:val="0"/>
          <w:bCs/>
        </w:rPr>
        <w:t>,</w:t>
      </w:r>
      <w:r>
        <w:rPr>
          <w:b w:val="0"/>
          <w:bCs/>
        </w:rPr>
        <w:t xml:space="preserve"> since every name should be unique for each image to avoid overwriting.</w:t>
      </w:r>
    </w:p>
    <w:p w14:paraId="50A566DF" w14:textId="613EFAD3" w:rsidR="00981CE4" w:rsidRDefault="00981CE4" w:rsidP="00FE2EBB">
      <w:pPr>
        <w:spacing w:line="480" w:lineRule="auto"/>
        <w:jc w:val="both"/>
      </w:pPr>
      <w:r>
        <w:t>3.3.4</w:t>
      </w:r>
      <w:r>
        <w:tab/>
        <w:t>User Controls</w:t>
      </w:r>
      <w:r w:rsidR="00EE562B">
        <w:t xml:space="preserve"> (Keyboard Shortcut for Control)</w:t>
      </w:r>
    </w:p>
    <w:p w14:paraId="04A27E81" w14:textId="2F60D9A7" w:rsidR="00CD50E1" w:rsidRDefault="00136293" w:rsidP="00FE2EBB">
      <w:pPr>
        <w:spacing w:line="480" w:lineRule="auto"/>
        <w:jc w:val="both"/>
        <w:rPr>
          <w:b w:val="0"/>
          <w:bCs/>
        </w:rPr>
      </w:pPr>
      <w:r>
        <w:tab/>
      </w:r>
      <w:r>
        <w:rPr>
          <w:b w:val="0"/>
          <w:bCs/>
        </w:rPr>
        <w:t xml:space="preserve">The graphical user interface consisted of buttons that </w:t>
      </w:r>
      <w:r w:rsidR="00CD50E1">
        <w:rPr>
          <w:b w:val="0"/>
          <w:bCs/>
        </w:rPr>
        <w:t xml:space="preserve">allowed the user to control the USV. The set of buttons were either push buttons, </w:t>
      </w:r>
      <w:r w:rsidR="00C779EA">
        <w:rPr>
          <w:b w:val="0"/>
          <w:bCs/>
        </w:rPr>
        <w:t>toggle</w:t>
      </w:r>
      <w:r w:rsidR="00CD50E1">
        <w:rPr>
          <w:b w:val="0"/>
          <w:bCs/>
        </w:rPr>
        <w:t xml:space="preserve"> buttons or slider, depending on which is more convenient.</w:t>
      </w:r>
      <w:r w:rsidR="00CF6D3B">
        <w:rPr>
          <w:b w:val="0"/>
          <w:bCs/>
        </w:rPr>
        <w:t xml:space="preserve"> Each of these buttons had a specific function and pressing it transmitted a specific character to the USV through wireless serial communication to perform its corresponding function. </w:t>
      </w:r>
      <w:r w:rsidR="00CD50E1">
        <w:rPr>
          <w:b w:val="0"/>
          <w:bCs/>
        </w:rPr>
        <w:t>In addition, shortcut keys to these buttons were provided to enhance accessibility</w:t>
      </w:r>
      <w:r w:rsidR="00CC7DBD">
        <w:rPr>
          <w:b w:val="0"/>
          <w:bCs/>
        </w:rPr>
        <w:t>, shown in table 3.3.1</w:t>
      </w:r>
      <w:r w:rsidR="00CD50E1">
        <w:rPr>
          <w:b w:val="0"/>
          <w:bCs/>
        </w:rPr>
        <w:t>.</w:t>
      </w:r>
      <w:r w:rsidR="00CD50E1">
        <w:rPr>
          <w:b w:val="0"/>
          <w:bCs/>
        </w:rPr>
        <w:tab/>
      </w:r>
    </w:p>
    <w:p w14:paraId="3F309EB1" w14:textId="49BB483D" w:rsidR="00981CE4" w:rsidRDefault="00981CE4" w:rsidP="00FE2EBB">
      <w:pPr>
        <w:spacing w:line="480" w:lineRule="auto"/>
        <w:jc w:val="both"/>
      </w:pPr>
      <w:r>
        <w:t>3.3.4.1</w:t>
      </w:r>
      <w:r>
        <w:tab/>
        <w:t>Maneuver Control</w:t>
      </w:r>
    </w:p>
    <w:p w14:paraId="30CF2600" w14:textId="57D1B3FE" w:rsidR="00CF6D3B" w:rsidRPr="00CF6D3B" w:rsidRDefault="00CF6D3B" w:rsidP="00FE2EBB">
      <w:pPr>
        <w:spacing w:line="480" w:lineRule="auto"/>
        <w:jc w:val="both"/>
        <w:rPr>
          <w:b w:val="0"/>
          <w:bCs/>
        </w:rPr>
      </w:pPr>
      <w:r>
        <w:tab/>
      </w:r>
      <w:r>
        <w:rPr>
          <w:b w:val="0"/>
          <w:bCs/>
        </w:rPr>
        <w:t>For maneuvering, push buttons allowed the forward, stop, left, right and center movement of the USV. Pressing these buttons sent data to the firmware to perform the specific maneuver command.</w:t>
      </w:r>
      <w:r w:rsidR="00C779EA">
        <w:rPr>
          <w:b w:val="0"/>
          <w:bCs/>
        </w:rPr>
        <w:t xml:space="preserve"> Sending a ‘w’ moved the USV forward, ‘a’ turned it to the left, ‘d’ turned it to the right, and ‘s’ stopped it. </w:t>
      </w:r>
    </w:p>
    <w:p w14:paraId="06DD9F9F" w14:textId="790F3899" w:rsidR="00C779EA" w:rsidRDefault="00EE562B" w:rsidP="00FE2EBB">
      <w:pPr>
        <w:spacing w:line="480" w:lineRule="auto"/>
        <w:jc w:val="both"/>
      </w:pPr>
      <w:r>
        <w:t>3.3.4.2 Conveyor Control</w:t>
      </w:r>
    </w:p>
    <w:p w14:paraId="57FB4D47" w14:textId="30CABF51" w:rsidR="00C779EA" w:rsidRPr="00C779EA" w:rsidRDefault="00C779EA" w:rsidP="00FE2EBB">
      <w:pPr>
        <w:spacing w:line="480" w:lineRule="auto"/>
        <w:jc w:val="both"/>
        <w:rPr>
          <w:b w:val="0"/>
          <w:bCs/>
        </w:rPr>
      </w:pPr>
      <w:r>
        <w:rPr>
          <w:b w:val="0"/>
          <w:bCs/>
        </w:rPr>
        <w:tab/>
        <w:t>A toggle button was used to control the conveyor of the USV, since it was either on or off. Sending a ‘c’ turned the conveyor on, while sending a ‘v’ turned the conveyor off.</w:t>
      </w:r>
    </w:p>
    <w:p w14:paraId="2C7BE653" w14:textId="2C105EE9" w:rsidR="00EE562B" w:rsidRDefault="00EE562B" w:rsidP="00FE2EBB">
      <w:pPr>
        <w:spacing w:line="480" w:lineRule="auto"/>
        <w:jc w:val="both"/>
      </w:pPr>
      <w:r>
        <w:t>3.3.4.3 Propeller Speed Control</w:t>
      </w:r>
    </w:p>
    <w:p w14:paraId="67CD070E" w14:textId="3F948BC9" w:rsidR="00CC7DBD" w:rsidRPr="00FE2EBB" w:rsidRDefault="00FE2EBB" w:rsidP="00FE2EBB">
      <w:pPr>
        <w:spacing w:line="480" w:lineRule="auto"/>
        <w:jc w:val="both"/>
        <w:rPr>
          <w:b w:val="0"/>
          <w:bCs/>
        </w:rPr>
      </w:pPr>
      <w:r>
        <w:lastRenderedPageBreak/>
        <w:tab/>
      </w:r>
      <w:r>
        <w:rPr>
          <w:b w:val="0"/>
          <w:bCs/>
        </w:rPr>
        <w:t>A slider is used to control the propeller’s speed. The length of the slider is divided into 5 corresponding speed. From bottom to top of the slider, the corresponding speed is 0 to 4, respectively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20"/>
        <w:gridCol w:w="2821"/>
        <w:gridCol w:w="2821"/>
      </w:tblGrid>
      <w:tr w:rsidR="00FE2EBB" w14:paraId="49E43DC9" w14:textId="77777777" w:rsidTr="00FE2EBB">
        <w:trPr>
          <w:trHeight w:val="242"/>
          <w:jc w:val="center"/>
        </w:trPr>
        <w:tc>
          <w:tcPr>
            <w:tcW w:w="2820" w:type="dxa"/>
          </w:tcPr>
          <w:p w14:paraId="7FFAEEDE" w14:textId="1445CCC9" w:rsidR="00FE2EBB" w:rsidRPr="00FE2EBB" w:rsidRDefault="00FE2EBB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Data Sent</w:t>
            </w:r>
          </w:p>
        </w:tc>
        <w:tc>
          <w:tcPr>
            <w:tcW w:w="2821" w:type="dxa"/>
          </w:tcPr>
          <w:p w14:paraId="58AABF0C" w14:textId="1AF9CC87" w:rsidR="00FE2EBB" w:rsidRPr="00FE2EBB" w:rsidRDefault="00FE2EBB" w:rsidP="00FE2EBB">
            <w:pPr>
              <w:rPr>
                <w:b w:val="0"/>
                <w:bCs/>
              </w:rPr>
            </w:pPr>
            <w:r w:rsidRPr="00FE2EBB">
              <w:rPr>
                <w:b w:val="0"/>
                <w:bCs/>
              </w:rPr>
              <w:t>Shortcut Keys</w:t>
            </w:r>
          </w:p>
        </w:tc>
        <w:tc>
          <w:tcPr>
            <w:tcW w:w="2821" w:type="dxa"/>
          </w:tcPr>
          <w:p w14:paraId="297007B4" w14:textId="585CC285" w:rsidR="00FE2EBB" w:rsidRPr="00FE2EBB" w:rsidRDefault="00FE2EBB" w:rsidP="00FE2EBB">
            <w:pPr>
              <w:rPr>
                <w:b w:val="0"/>
                <w:bCs/>
              </w:rPr>
            </w:pPr>
            <w:r w:rsidRPr="00FE2EBB">
              <w:rPr>
                <w:b w:val="0"/>
                <w:bCs/>
              </w:rPr>
              <w:t>Action</w:t>
            </w:r>
          </w:p>
        </w:tc>
      </w:tr>
      <w:tr w:rsidR="00FE2EBB" w14:paraId="0C82B318" w14:textId="77777777" w:rsidTr="00FE2EBB">
        <w:trPr>
          <w:trHeight w:val="253"/>
          <w:jc w:val="center"/>
        </w:trPr>
        <w:tc>
          <w:tcPr>
            <w:tcW w:w="2820" w:type="dxa"/>
          </w:tcPr>
          <w:p w14:paraId="5423271A" w14:textId="799F59AE" w:rsidR="00FE2EBB" w:rsidRPr="00FE2EBB" w:rsidRDefault="00FE2EBB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w</w:t>
            </w:r>
          </w:p>
        </w:tc>
        <w:tc>
          <w:tcPr>
            <w:tcW w:w="2821" w:type="dxa"/>
          </w:tcPr>
          <w:p w14:paraId="639FFD8A" w14:textId="60DFF74C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Up arrow key</w:t>
            </w:r>
          </w:p>
        </w:tc>
        <w:tc>
          <w:tcPr>
            <w:tcW w:w="2821" w:type="dxa"/>
          </w:tcPr>
          <w:p w14:paraId="0BCE82F5" w14:textId="61272AE9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Move USV forward</w:t>
            </w:r>
          </w:p>
        </w:tc>
      </w:tr>
      <w:tr w:rsidR="00FE2EBB" w14:paraId="488E2112" w14:textId="77777777" w:rsidTr="00FE2EBB">
        <w:trPr>
          <w:trHeight w:val="242"/>
          <w:jc w:val="center"/>
        </w:trPr>
        <w:tc>
          <w:tcPr>
            <w:tcW w:w="2820" w:type="dxa"/>
          </w:tcPr>
          <w:p w14:paraId="0D1D5B24" w14:textId="71406198" w:rsidR="00FE2EBB" w:rsidRPr="00FE2EBB" w:rsidRDefault="00FE2EBB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s</w:t>
            </w:r>
          </w:p>
        </w:tc>
        <w:tc>
          <w:tcPr>
            <w:tcW w:w="2821" w:type="dxa"/>
          </w:tcPr>
          <w:p w14:paraId="3A3E2921" w14:textId="37D64407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Down arrow key</w:t>
            </w:r>
          </w:p>
        </w:tc>
        <w:tc>
          <w:tcPr>
            <w:tcW w:w="2821" w:type="dxa"/>
          </w:tcPr>
          <w:p w14:paraId="7DBCA18A" w14:textId="473ADE17" w:rsidR="00FE2EBB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Stop USV</w:t>
            </w:r>
          </w:p>
        </w:tc>
      </w:tr>
      <w:tr w:rsidR="00FE2EBB" w14:paraId="301AA8C3" w14:textId="77777777" w:rsidTr="00FE2EBB">
        <w:trPr>
          <w:trHeight w:val="253"/>
          <w:jc w:val="center"/>
        </w:trPr>
        <w:tc>
          <w:tcPr>
            <w:tcW w:w="2820" w:type="dxa"/>
          </w:tcPr>
          <w:p w14:paraId="0F9785C9" w14:textId="4DECE7F3" w:rsidR="00FE2EBB" w:rsidRPr="00FE2EBB" w:rsidRDefault="00FE2EBB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a</w:t>
            </w:r>
          </w:p>
        </w:tc>
        <w:tc>
          <w:tcPr>
            <w:tcW w:w="2821" w:type="dxa"/>
          </w:tcPr>
          <w:p w14:paraId="42F4261E" w14:textId="0C348FC8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Left arrow key</w:t>
            </w:r>
          </w:p>
        </w:tc>
        <w:tc>
          <w:tcPr>
            <w:tcW w:w="2821" w:type="dxa"/>
          </w:tcPr>
          <w:p w14:paraId="2B672C49" w14:textId="6B03BD93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Turn USV to left</w:t>
            </w:r>
          </w:p>
        </w:tc>
      </w:tr>
      <w:tr w:rsidR="00FE2EBB" w14:paraId="0B52F50F" w14:textId="77777777" w:rsidTr="00FE2EBB">
        <w:trPr>
          <w:trHeight w:val="242"/>
          <w:jc w:val="center"/>
        </w:trPr>
        <w:tc>
          <w:tcPr>
            <w:tcW w:w="2820" w:type="dxa"/>
          </w:tcPr>
          <w:p w14:paraId="09C91C2E" w14:textId="148B2621" w:rsidR="00FE2EBB" w:rsidRPr="00FE2EBB" w:rsidRDefault="00FE2EBB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d</w:t>
            </w:r>
          </w:p>
        </w:tc>
        <w:tc>
          <w:tcPr>
            <w:tcW w:w="2821" w:type="dxa"/>
          </w:tcPr>
          <w:p w14:paraId="034AD44D" w14:textId="575B4A0E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Right Arrow key</w:t>
            </w:r>
          </w:p>
        </w:tc>
        <w:tc>
          <w:tcPr>
            <w:tcW w:w="2821" w:type="dxa"/>
          </w:tcPr>
          <w:p w14:paraId="68BF3B4D" w14:textId="0014209C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Turn USV to right</w:t>
            </w:r>
          </w:p>
        </w:tc>
      </w:tr>
      <w:tr w:rsidR="00FE2EBB" w14:paraId="3D68C064" w14:textId="77777777" w:rsidTr="00FE2EBB">
        <w:trPr>
          <w:trHeight w:val="253"/>
          <w:jc w:val="center"/>
        </w:trPr>
        <w:tc>
          <w:tcPr>
            <w:tcW w:w="2820" w:type="dxa"/>
          </w:tcPr>
          <w:p w14:paraId="08900324" w14:textId="39427317" w:rsidR="00FE2EBB" w:rsidRPr="00FE2EBB" w:rsidRDefault="00FE2EBB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</w:t>
            </w:r>
          </w:p>
        </w:tc>
        <w:tc>
          <w:tcPr>
            <w:tcW w:w="2821" w:type="dxa"/>
          </w:tcPr>
          <w:p w14:paraId="17D52285" w14:textId="7F551A59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</w:t>
            </w:r>
          </w:p>
        </w:tc>
        <w:tc>
          <w:tcPr>
            <w:tcW w:w="2821" w:type="dxa"/>
          </w:tcPr>
          <w:p w14:paraId="669A02C2" w14:textId="6310B556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Turn USV to center</w:t>
            </w:r>
          </w:p>
        </w:tc>
      </w:tr>
      <w:tr w:rsidR="00FE2EBB" w14:paraId="6AF6521B" w14:textId="77777777" w:rsidTr="00FE2EBB">
        <w:trPr>
          <w:trHeight w:val="242"/>
          <w:jc w:val="center"/>
        </w:trPr>
        <w:tc>
          <w:tcPr>
            <w:tcW w:w="2820" w:type="dxa"/>
          </w:tcPr>
          <w:p w14:paraId="76A99617" w14:textId="45460E8D" w:rsidR="00FE2EBB" w:rsidRPr="00FE2EBB" w:rsidRDefault="00FE2EBB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c</w:t>
            </w:r>
          </w:p>
        </w:tc>
        <w:tc>
          <w:tcPr>
            <w:tcW w:w="2821" w:type="dxa"/>
          </w:tcPr>
          <w:p w14:paraId="62EFE16C" w14:textId="7EE0CD40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C</w:t>
            </w:r>
          </w:p>
        </w:tc>
        <w:tc>
          <w:tcPr>
            <w:tcW w:w="2821" w:type="dxa"/>
          </w:tcPr>
          <w:p w14:paraId="27A7C9D2" w14:textId="75B0A5C0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Turn conveyor on</w:t>
            </w:r>
          </w:p>
        </w:tc>
      </w:tr>
      <w:tr w:rsidR="00FE2EBB" w14:paraId="4F4DC3F5" w14:textId="77777777" w:rsidTr="00FE2EBB">
        <w:trPr>
          <w:trHeight w:val="253"/>
          <w:jc w:val="center"/>
        </w:trPr>
        <w:tc>
          <w:tcPr>
            <w:tcW w:w="2820" w:type="dxa"/>
          </w:tcPr>
          <w:p w14:paraId="06B8C754" w14:textId="2BA8FEDB" w:rsidR="00FE2EBB" w:rsidRPr="00FE2EBB" w:rsidRDefault="00FE2EBB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v</w:t>
            </w:r>
          </w:p>
        </w:tc>
        <w:tc>
          <w:tcPr>
            <w:tcW w:w="2821" w:type="dxa"/>
          </w:tcPr>
          <w:p w14:paraId="79C39C2E" w14:textId="112F1972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V</w:t>
            </w:r>
          </w:p>
        </w:tc>
        <w:tc>
          <w:tcPr>
            <w:tcW w:w="2821" w:type="dxa"/>
          </w:tcPr>
          <w:p w14:paraId="604B9987" w14:textId="3F6CD326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Turn conveyor off</w:t>
            </w:r>
          </w:p>
        </w:tc>
      </w:tr>
      <w:tr w:rsidR="00FE2EBB" w14:paraId="7DFD927C" w14:textId="77777777" w:rsidTr="00FE2EBB">
        <w:trPr>
          <w:trHeight w:val="242"/>
          <w:jc w:val="center"/>
        </w:trPr>
        <w:tc>
          <w:tcPr>
            <w:tcW w:w="2820" w:type="dxa"/>
          </w:tcPr>
          <w:p w14:paraId="756367C4" w14:textId="0D45E3EA" w:rsidR="00FE2EBB" w:rsidRPr="00FE2EBB" w:rsidRDefault="00FE2EBB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2821" w:type="dxa"/>
          </w:tcPr>
          <w:p w14:paraId="0190BB46" w14:textId="56EFF45E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2821" w:type="dxa"/>
          </w:tcPr>
          <w:p w14:paraId="286D23A7" w14:textId="3BC367EF" w:rsidR="00FE2EBB" w:rsidRPr="00FE2EBB" w:rsidRDefault="00256FD9" w:rsidP="00FE2EBB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Set propeller speed to 0</w:t>
            </w:r>
          </w:p>
        </w:tc>
      </w:tr>
      <w:tr w:rsidR="00256FD9" w14:paraId="0925A612" w14:textId="77777777" w:rsidTr="00FE2EBB">
        <w:trPr>
          <w:trHeight w:val="242"/>
          <w:jc w:val="center"/>
        </w:trPr>
        <w:tc>
          <w:tcPr>
            <w:tcW w:w="2820" w:type="dxa"/>
          </w:tcPr>
          <w:p w14:paraId="03E99C12" w14:textId="4D453F01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821" w:type="dxa"/>
          </w:tcPr>
          <w:p w14:paraId="34150188" w14:textId="4E7E9EB4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821" w:type="dxa"/>
          </w:tcPr>
          <w:p w14:paraId="24E89194" w14:textId="7325BA4C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Set propeller speed to </w:t>
            </w:r>
            <w:r>
              <w:rPr>
                <w:b w:val="0"/>
                <w:bCs/>
              </w:rPr>
              <w:t>1</w:t>
            </w:r>
          </w:p>
        </w:tc>
      </w:tr>
      <w:tr w:rsidR="00256FD9" w14:paraId="26C3E8A8" w14:textId="77777777" w:rsidTr="00FE2EBB">
        <w:trPr>
          <w:trHeight w:val="253"/>
          <w:jc w:val="center"/>
        </w:trPr>
        <w:tc>
          <w:tcPr>
            <w:tcW w:w="2820" w:type="dxa"/>
          </w:tcPr>
          <w:p w14:paraId="0460C913" w14:textId="748EEFA3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821" w:type="dxa"/>
          </w:tcPr>
          <w:p w14:paraId="100E8ACA" w14:textId="6A9B3016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821" w:type="dxa"/>
          </w:tcPr>
          <w:p w14:paraId="18EF134B" w14:textId="16B72BD6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Set propeller speed to </w:t>
            </w:r>
            <w:r>
              <w:rPr>
                <w:b w:val="0"/>
                <w:bCs/>
              </w:rPr>
              <w:t>2</w:t>
            </w:r>
          </w:p>
        </w:tc>
      </w:tr>
      <w:tr w:rsidR="00256FD9" w14:paraId="17A0FD21" w14:textId="77777777" w:rsidTr="00FE2EBB">
        <w:trPr>
          <w:trHeight w:val="242"/>
          <w:jc w:val="center"/>
        </w:trPr>
        <w:tc>
          <w:tcPr>
            <w:tcW w:w="2820" w:type="dxa"/>
          </w:tcPr>
          <w:p w14:paraId="44C148A7" w14:textId="2A8C3E19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821" w:type="dxa"/>
          </w:tcPr>
          <w:p w14:paraId="460CFD6B" w14:textId="5E90ADE2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821" w:type="dxa"/>
          </w:tcPr>
          <w:p w14:paraId="7B62C809" w14:textId="00EE82B2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Set propeller speed to </w:t>
            </w:r>
            <w:r>
              <w:rPr>
                <w:b w:val="0"/>
                <w:bCs/>
              </w:rPr>
              <w:t>3</w:t>
            </w:r>
          </w:p>
        </w:tc>
      </w:tr>
      <w:tr w:rsidR="00256FD9" w14:paraId="78D9B648" w14:textId="77777777" w:rsidTr="00FE2EBB">
        <w:trPr>
          <w:trHeight w:val="253"/>
          <w:jc w:val="center"/>
        </w:trPr>
        <w:tc>
          <w:tcPr>
            <w:tcW w:w="2820" w:type="dxa"/>
          </w:tcPr>
          <w:p w14:paraId="161B9835" w14:textId="6136FE8D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821" w:type="dxa"/>
          </w:tcPr>
          <w:p w14:paraId="3BAAEC17" w14:textId="6F6B9489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821" w:type="dxa"/>
          </w:tcPr>
          <w:p w14:paraId="27300918" w14:textId="1E6599B2" w:rsidR="00256FD9" w:rsidRPr="00FE2EBB" w:rsidRDefault="00256FD9" w:rsidP="00256FD9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Set propeller speed to </w:t>
            </w:r>
            <w:r>
              <w:rPr>
                <w:b w:val="0"/>
                <w:bCs/>
              </w:rPr>
              <w:t>4</w:t>
            </w:r>
          </w:p>
        </w:tc>
      </w:tr>
    </w:tbl>
    <w:p w14:paraId="43222C6B" w14:textId="65A8AC6B" w:rsidR="00CD50E1" w:rsidRPr="00256FD9" w:rsidRDefault="00256FD9" w:rsidP="00256FD9">
      <w:pPr>
        <w:rPr>
          <w:b w:val="0"/>
          <w:bCs/>
        </w:rPr>
      </w:pPr>
      <w:r>
        <w:rPr>
          <w:b w:val="0"/>
          <w:bCs/>
        </w:rPr>
        <w:t>Table 3.3.1 Control Commands</w:t>
      </w:r>
    </w:p>
    <w:p w14:paraId="7F46C1E7" w14:textId="12EB714C" w:rsidR="00981CE4" w:rsidRDefault="00981CE4" w:rsidP="00981CE4">
      <w:pPr>
        <w:jc w:val="both"/>
      </w:pPr>
      <w:r>
        <w:t>3.3.</w:t>
      </w:r>
      <w:r w:rsidR="00EE562B">
        <w:t>5</w:t>
      </w:r>
      <w:r>
        <w:t xml:space="preserve"> Sensor Data Interpretation</w:t>
      </w:r>
    </w:p>
    <w:p w14:paraId="6D661DB7" w14:textId="1DF808C7" w:rsidR="00256FD9" w:rsidRPr="00256FD9" w:rsidRDefault="00256FD9" w:rsidP="00256FD9">
      <w:pPr>
        <w:spacing w:line="480" w:lineRule="auto"/>
        <w:jc w:val="both"/>
        <w:rPr>
          <w:b w:val="0"/>
          <w:bCs/>
        </w:rPr>
      </w:pPr>
      <w:r>
        <w:tab/>
      </w:r>
      <w:r>
        <w:rPr>
          <w:b w:val="0"/>
          <w:bCs/>
        </w:rPr>
        <w:t xml:space="preserve">Through wireless communication, strings of data were sent from the USV to the ground station by the firmware. These strings of data were decoded by the software. </w:t>
      </w:r>
      <w:r w:rsidR="00CC7DBD">
        <w:rPr>
          <w:b w:val="0"/>
          <w:bCs/>
        </w:rPr>
        <w:t xml:space="preserve">As mentioned in section 3.3.2, these strings were parsed and then tokenized. The tokenized data was then represented through textual or graphical representation. </w:t>
      </w:r>
    </w:p>
    <w:p w14:paraId="7C3D5401" w14:textId="5E42C73B" w:rsidR="00981CE4" w:rsidRDefault="00EE562B" w:rsidP="00981CE4">
      <w:pPr>
        <w:jc w:val="both"/>
      </w:pPr>
      <w:r>
        <w:t xml:space="preserve">3.3.5.1 GPS </w:t>
      </w:r>
      <w:r w:rsidR="0034087F">
        <w:t>M</w:t>
      </w:r>
      <w:r>
        <w:t>apping</w:t>
      </w:r>
    </w:p>
    <w:p w14:paraId="42E1FF7F" w14:textId="56FA4478" w:rsidR="00256FD9" w:rsidRPr="00256FD9" w:rsidRDefault="00256FD9" w:rsidP="00981CE4">
      <w:pPr>
        <w:jc w:val="both"/>
        <w:rPr>
          <w:b w:val="0"/>
          <w:bCs/>
        </w:rPr>
      </w:pPr>
      <w:r>
        <w:tab/>
        <w:t>-</w:t>
      </w:r>
      <w:r>
        <w:rPr>
          <w:b w:val="0"/>
          <w:bCs/>
        </w:rPr>
        <w:t>Work in progress-</w:t>
      </w:r>
    </w:p>
    <w:p w14:paraId="2391550E" w14:textId="54D00B6A" w:rsidR="0034087F" w:rsidRDefault="0034087F" w:rsidP="00981CE4">
      <w:pPr>
        <w:jc w:val="both"/>
      </w:pPr>
      <w:r>
        <w:t>3.3.5.2 Battery Monitoring</w:t>
      </w:r>
    </w:p>
    <w:p w14:paraId="4C52D68C" w14:textId="6007A16F" w:rsidR="00256FD9" w:rsidRPr="00256FD9" w:rsidRDefault="00256FD9" w:rsidP="00981CE4">
      <w:pPr>
        <w:jc w:val="both"/>
        <w:rPr>
          <w:b w:val="0"/>
          <w:bCs/>
        </w:rPr>
      </w:pPr>
      <w:r>
        <w:tab/>
      </w:r>
      <w:r>
        <w:t>-</w:t>
      </w:r>
      <w:r>
        <w:rPr>
          <w:b w:val="0"/>
          <w:bCs/>
        </w:rPr>
        <w:t>Work in progress-</w:t>
      </w:r>
    </w:p>
    <w:p w14:paraId="3778BA60" w14:textId="1FC91C02" w:rsidR="0034087F" w:rsidRDefault="0034087F" w:rsidP="0034087F">
      <w:pPr>
        <w:jc w:val="both"/>
      </w:pPr>
      <w:r>
        <w:t>3.3.5.3 IMU</w:t>
      </w:r>
    </w:p>
    <w:p w14:paraId="4AFE97B5" w14:textId="696A3C7E" w:rsidR="00256FD9" w:rsidRPr="00256FD9" w:rsidRDefault="00256FD9" w:rsidP="00256FD9">
      <w:pPr>
        <w:jc w:val="both"/>
        <w:rPr>
          <w:b w:val="0"/>
          <w:bCs/>
        </w:rPr>
      </w:pPr>
      <w:r>
        <w:tab/>
      </w:r>
      <w:r>
        <w:t>-</w:t>
      </w:r>
      <w:r>
        <w:rPr>
          <w:b w:val="0"/>
          <w:bCs/>
        </w:rPr>
        <w:t>Work in progress-</w:t>
      </w:r>
    </w:p>
    <w:p w14:paraId="014435CC" w14:textId="240EDE13" w:rsidR="00256FD9" w:rsidRPr="00C243C1" w:rsidRDefault="00256FD9" w:rsidP="0034087F">
      <w:pPr>
        <w:jc w:val="both"/>
        <w:rPr>
          <w:lang w:val="en-PH"/>
        </w:rPr>
      </w:pPr>
    </w:p>
    <w:sectPr w:rsidR="00256FD9" w:rsidRPr="00C243C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9157F0"/>
    <w:multiLevelType w:val="hybridMultilevel"/>
    <w:tmpl w:val="BB8EC7AA"/>
    <w:lvl w:ilvl="0" w:tplc="600AC702">
      <w:start w:val="1"/>
      <w:numFmt w:val="decimal"/>
      <w:pStyle w:val="Title"/>
      <w:lvlText w:val="3.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824286"/>
    <w:multiLevelType w:val="hybridMultilevel"/>
    <w:tmpl w:val="966C15B4"/>
    <w:lvl w:ilvl="0" w:tplc="361C310A">
      <w:start w:val="1"/>
      <w:numFmt w:val="decimal"/>
      <w:pStyle w:val="Heading7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jE3NbA0tLQwN7FU0lEKTi0uzszPAykwrgUADixZQCwAAAA="/>
  </w:docVars>
  <w:rsids>
    <w:rsidRoot w:val="00981CE4"/>
    <w:rsid w:val="00095B14"/>
    <w:rsid w:val="00136293"/>
    <w:rsid w:val="00256FD9"/>
    <w:rsid w:val="0034087F"/>
    <w:rsid w:val="00476314"/>
    <w:rsid w:val="004778CB"/>
    <w:rsid w:val="004E60BE"/>
    <w:rsid w:val="00635C59"/>
    <w:rsid w:val="00737F96"/>
    <w:rsid w:val="007E036E"/>
    <w:rsid w:val="008D6701"/>
    <w:rsid w:val="00981CE4"/>
    <w:rsid w:val="009D08BE"/>
    <w:rsid w:val="00A703D4"/>
    <w:rsid w:val="00A84478"/>
    <w:rsid w:val="00C123A2"/>
    <w:rsid w:val="00C243C1"/>
    <w:rsid w:val="00C779EA"/>
    <w:rsid w:val="00CC7DBD"/>
    <w:rsid w:val="00CD50E1"/>
    <w:rsid w:val="00CF6D3B"/>
    <w:rsid w:val="00D15421"/>
    <w:rsid w:val="00E16E64"/>
    <w:rsid w:val="00EE562B"/>
    <w:rsid w:val="00FA5A1C"/>
    <w:rsid w:val="00FE2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68E78"/>
  <w15:chartTrackingRefBased/>
  <w15:docId w15:val="{413C882E-DE93-4483-BFCA-96C6AFA43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CE4"/>
    <w:pPr>
      <w:jc w:val="center"/>
    </w:pPr>
    <w:rPr>
      <w:rFonts w:ascii="Times New Roman" w:hAnsi="Times New Roman"/>
      <w:b/>
      <w:sz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81CE4"/>
    <w:pPr>
      <w:keepNext/>
      <w:keepLines/>
      <w:numPr>
        <w:numId w:val="1"/>
      </w:numPr>
      <w:spacing w:before="40" w:after="0" w:line="240" w:lineRule="auto"/>
      <w:jc w:val="left"/>
      <w:outlineLvl w:val="6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sid w:val="00981CE4"/>
    <w:rPr>
      <w:rFonts w:ascii="Times New Roman" w:eastAsiaTheme="majorEastAsia" w:hAnsi="Times New Roman" w:cstheme="majorBidi"/>
      <w:b/>
      <w:iCs/>
      <w:sz w:val="24"/>
      <w:lang w:val="en-US"/>
    </w:rPr>
  </w:style>
  <w:style w:type="paragraph" w:styleId="NormalWeb">
    <w:name w:val="Normal (Web)"/>
    <w:basedOn w:val="Normal"/>
    <w:uiPriority w:val="99"/>
    <w:unhideWhenUsed/>
    <w:rsid w:val="00981CE4"/>
    <w:pPr>
      <w:spacing w:before="100" w:beforeAutospacing="1" w:after="100" w:afterAutospacing="1" w:line="240" w:lineRule="auto"/>
      <w:jc w:val="left"/>
    </w:pPr>
    <w:rPr>
      <w:rFonts w:eastAsia="Times New Roman" w:cs="Times New Roman"/>
      <w:b w:val="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981CE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aliases w:val="Header 10"/>
    <w:basedOn w:val="Normal"/>
    <w:next w:val="Normal"/>
    <w:link w:val="TitleChar"/>
    <w:uiPriority w:val="10"/>
    <w:qFormat/>
    <w:rsid w:val="00981CE4"/>
    <w:pPr>
      <w:numPr>
        <w:numId w:val="2"/>
      </w:numPr>
      <w:spacing w:after="0" w:line="240" w:lineRule="auto"/>
      <w:ind w:left="1080"/>
      <w:contextualSpacing/>
      <w:jc w:val="both"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aliases w:val="Header 10 Char"/>
    <w:basedOn w:val="DefaultParagraphFont"/>
    <w:link w:val="Title"/>
    <w:uiPriority w:val="10"/>
    <w:rsid w:val="00981CE4"/>
    <w:rPr>
      <w:rFonts w:ascii="Times New Roman" w:eastAsiaTheme="majorEastAsia" w:hAnsi="Times New Roman" w:cstheme="majorBidi"/>
      <w:b/>
      <w:spacing w:val="-10"/>
      <w:kern w:val="28"/>
      <w:sz w:val="24"/>
      <w:szCs w:val="56"/>
      <w:lang w:val="en-US"/>
    </w:rPr>
  </w:style>
  <w:style w:type="table" w:styleId="TableGrid">
    <w:name w:val="Table Grid"/>
    <w:basedOn w:val="TableNormal"/>
    <w:uiPriority w:val="39"/>
    <w:rsid w:val="00FE2E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4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Augusto</dc:creator>
  <cp:keywords/>
  <dc:description/>
  <cp:lastModifiedBy>Kate Augusto</cp:lastModifiedBy>
  <cp:revision>4</cp:revision>
  <dcterms:created xsi:type="dcterms:W3CDTF">2020-05-21T08:52:00Z</dcterms:created>
  <dcterms:modified xsi:type="dcterms:W3CDTF">2020-05-23T04:17:00Z</dcterms:modified>
</cp:coreProperties>
</file>